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C07DB7">
        <w:t>27</w:t>
      </w:r>
      <w:r>
        <w:t xml:space="preserve">, Episode </w:t>
      </w:r>
      <w:r w:rsidR="00C07DB7">
        <w:t>4</w:t>
      </w:r>
      <w:r>
        <w:t>:</w:t>
      </w:r>
      <w:r w:rsidR="00C07DB7">
        <w:t xml:space="preserve"> Have You Got a Good Recipe for Squash?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F5B9B" w:rsidTr="0084378D">
        <w:tc>
          <w:tcPr>
            <w:tcW w:w="1255" w:type="dxa"/>
          </w:tcPr>
          <w:p w:rsidR="002F5B9B" w:rsidRDefault="00C07DB7" w:rsidP="004E6361">
            <w:r>
              <w:t>00:00</w:t>
            </w:r>
          </w:p>
        </w:tc>
        <w:tc>
          <w:tcPr>
            <w:tcW w:w="1170" w:type="dxa"/>
          </w:tcPr>
          <w:p w:rsidR="002F5B9B" w:rsidRDefault="002F5B9B" w:rsidP="004E6361"/>
        </w:tc>
        <w:tc>
          <w:tcPr>
            <w:tcW w:w="6925" w:type="dxa"/>
          </w:tcPr>
          <w:p w:rsidR="002F5B9B" w:rsidRDefault="00C07DB7" w:rsidP="004E6361">
            <w:r>
              <w:t>Have you got a good recipe for squash?</w:t>
            </w:r>
          </w:p>
        </w:tc>
      </w:tr>
      <w:tr w:rsidR="00C07DB7" w:rsidTr="0084378D">
        <w:tc>
          <w:tcPr>
            <w:tcW w:w="1255" w:type="dxa"/>
          </w:tcPr>
          <w:p w:rsidR="00C07DB7" w:rsidRDefault="00C07DB7" w:rsidP="00C07DB7">
            <w:r w:rsidRPr="00A9317D">
              <w:t>00:</w:t>
            </w:r>
            <w:r w:rsidR="00D71D74">
              <w:t>02</w:t>
            </w:r>
          </w:p>
        </w:tc>
        <w:tc>
          <w:tcPr>
            <w:tcW w:w="1170" w:type="dxa"/>
          </w:tcPr>
          <w:p w:rsidR="00C07DB7" w:rsidRDefault="00C07DB7" w:rsidP="00C07DB7"/>
        </w:tc>
        <w:tc>
          <w:tcPr>
            <w:tcW w:w="6925" w:type="dxa"/>
          </w:tcPr>
          <w:p w:rsidR="00C07DB7" w:rsidRDefault="00C07DB7" w:rsidP="00C07DB7">
            <w:r>
              <w:t>[music]</w:t>
            </w:r>
          </w:p>
        </w:tc>
      </w:tr>
      <w:tr w:rsidR="00C07DB7" w:rsidTr="0084378D">
        <w:tc>
          <w:tcPr>
            <w:tcW w:w="1255" w:type="dxa"/>
          </w:tcPr>
          <w:p w:rsidR="00C07DB7" w:rsidRDefault="00C07DB7" w:rsidP="00C07DB7">
            <w:r w:rsidRPr="00A9317D">
              <w:t>00:</w:t>
            </w:r>
            <w:r w:rsidR="00D71D74">
              <w:t>09</w:t>
            </w:r>
          </w:p>
        </w:tc>
        <w:tc>
          <w:tcPr>
            <w:tcW w:w="1170" w:type="dxa"/>
          </w:tcPr>
          <w:p w:rsidR="00C07DB7" w:rsidRDefault="00C07DB7" w:rsidP="00C07DB7">
            <w:r>
              <w:t>Narrator</w:t>
            </w:r>
          </w:p>
        </w:tc>
        <w:tc>
          <w:tcPr>
            <w:tcW w:w="6925" w:type="dxa"/>
          </w:tcPr>
          <w:p w:rsidR="00C07DB7" w:rsidRDefault="00C07DB7" w:rsidP="00C07DB7">
            <w:r>
              <w:t>[over music] It’s time now for another day in the life of Sam and Jesse. Gum Springs, Arkansas.</w:t>
            </w:r>
          </w:p>
        </w:tc>
      </w:tr>
      <w:tr w:rsidR="00C07DB7" w:rsidTr="0084378D">
        <w:tc>
          <w:tcPr>
            <w:tcW w:w="1255" w:type="dxa"/>
          </w:tcPr>
          <w:p w:rsidR="00C07DB7" w:rsidRDefault="00C07DB7" w:rsidP="00C07DB7">
            <w:r w:rsidRPr="00A9317D">
              <w:t>00:</w:t>
            </w:r>
            <w:r w:rsidR="00D71D74">
              <w:t>23</w:t>
            </w:r>
          </w:p>
        </w:tc>
        <w:tc>
          <w:tcPr>
            <w:tcW w:w="1170" w:type="dxa"/>
          </w:tcPr>
          <w:p w:rsidR="00C07DB7" w:rsidRDefault="00C07DB7" w:rsidP="00C07DB7"/>
        </w:tc>
        <w:tc>
          <w:tcPr>
            <w:tcW w:w="6925" w:type="dxa"/>
          </w:tcPr>
          <w:p w:rsidR="00C07DB7" w:rsidRDefault="00C07DB7" w:rsidP="00C07DB7">
            <w:r>
              <w:t>[music fades out, then repeats]</w:t>
            </w:r>
          </w:p>
        </w:tc>
      </w:tr>
      <w:tr w:rsidR="00C07DB7" w:rsidTr="0084378D">
        <w:tc>
          <w:tcPr>
            <w:tcW w:w="1255" w:type="dxa"/>
          </w:tcPr>
          <w:p w:rsidR="00C07DB7" w:rsidRDefault="00C07DB7" w:rsidP="00C07DB7">
            <w:r w:rsidRPr="00A9317D">
              <w:t>00:</w:t>
            </w:r>
            <w:r w:rsidR="009E7EA4">
              <w:t>33</w:t>
            </w:r>
          </w:p>
        </w:tc>
        <w:tc>
          <w:tcPr>
            <w:tcW w:w="1170" w:type="dxa"/>
          </w:tcPr>
          <w:p w:rsidR="00C07DB7" w:rsidRDefault="009E7EA4" w:rsidP="00C07DB7">
            <w:r>
              <w:t>Sam</w:t>
            </w:r>
          </w:p>
        </w:tc>
        <w:tc>
          <w:tcPr>
            <w:tcW w:w="6925" w:type="dxa"/>
          </w:tcPr>
          <w:p w:rsidR="00C07DB7" w:rsidRDefault="009E7EA4" w:rsidP="00C07DB7">
            <w:r>
              <w:t>Leon, hand me one of them twinkies. I-I’m ‘bout to starve.</w:t>
            </w:r>
          </w:p>
        </w:tc>
      </w:tr>
      <w:tr w:rsidR="00C07DB7" w:rsidTr="0084378D">
        <w:tc>
          <w:tcPr>
            <w:tcW w:w="1255" w:type="dxa"/>
          </w:tcPr>
          <w:p w:rsidR="00C07DB7" w:rsidRDefault="00C07DB7" w:rsidP="00C07DB7">
            <w:r w:rsidRPr="00A9317D">
              <w:t>00:</w:t>
            </w:r>
            <w:r w:rsidR="009E7EA4">
              <w:t>36</w:t>
            </w:r>
          </w:p>
        </w:tc>
        <w:tc>
          <w:tcPr>
            <w:tcW w:w="1170" w:type="dxa"/>
          </w:tcPr>
          <w:p w:rsidR="00C07DB7" w:rsidRDefault="009E7EA4" w:rsidP="00C07DB7">
            <w:r>
              <w:t>Leon</w:t>
            </w:r>
          </w:p>
        </w:tc>
        <w:tc>
          <w:tcPr>
            <w:tcW w:w="6925" w:type="dxa"/>
          </w:tcPr>
          <w:p w:rsidR="00C07DB7" w:rsidRDefault="009E7EA4" w:rsidP="00C07DB7">
            <w:r>
              <w:t>Well, y-you just got back from dinner, Sam.</w:t>
            </w:r>
          </w:p>
        </w:tc>
      </w:tr>
      <w:tr w:rsidR="00C07DB7" w:rsidTr="0084378D">
        <w:tc>
          <w:tcPr>
            <w:tcW w:w="1255" w:type="dxa"/>
          </w:tcPr>
          <w:p w:rsidR="00C07DB7" w:rsidRDefault="00C07DB7" w:rsidP="00C07DB7">
            <w:r w:rsidRPr="00A9317D">
              <w:t>00:</w:t>
            </w:r>
            <w:r w:rsidR="009E2E15">
              <w:t>38</w:t>
            </w:r>
          </w:p>
        </w:tc>
        <w:tc>
          <w:tcPr>
            <w:tcW w:w="1170" w:type="dxa"/>
          </w:tcPr>
          <w:p w:rsidR="00C07DB7" w:rsidRDefault="009E2E15" w:rsidP="00C07DB7">
            <w:r>
              <w:t>Sam</w:t>
            </w:r>
          </w:p>
        </w:tc>
        <w:tc>
          <w:tcPr>
            <w:tcW w:w="6925" w:type="dxa"/>
          </w:tcPr>
          <w:p w:rsidR="00C07DB7" w:rsidRDefault="009E2E15" w:rsidP="00C07DB7">
            <w:r>
              <w:t xml:space="preserve">Yeah. Yeah. I-I </w:t>
            </w:r>
            <w:proofErr w:type="spellStart"/>
            <w:r w:rsidR="00DF7061">
              <w:t>e</w:t>
            </w:r>
            <w:r>
              <w:t>t</w:t>
            </w:r>
            <w:proofErr w:type="spellEnd"/>
            <w:r>
              <w:t xml:space="preserve"> over at my momma’s.</w:t>
            </w:r>
          </w:p>
        </w:tc>
      </w:tr>
      <w:tr w:rsidR="00C07DB7" w:rsidTr="0084378D">
        <w:tc>
          <w:tcPr>
            <w:tcW w:w="1255" w:type="dxa"/>
          </w:tcPr>
          <w:p w:rsidR="00C07DB7" w:rsidRDefault="00C07DB7" w:rsidP="00C07DB7">
            <w:r w:rsidRPr="00A9317D">
              <w:t>00:</w:t>
            </w:r>
            <w:r w:rsidR="009E2E15">
              <w:t>40</w:t>
            </w:r>
          </w:p>
        </w:tc>
        <w:tc>
          <w:tcPr>
            <w:tcW w:w="1170" w:type="dxa"/>
          </w:tcPr>
          <w:p w:rsidR="00C07DB7" w:rsidRDefault="009E2E15" w:rsidP="00C07DB7">
            <w:r>
              <w:t>Leon</w:t>
            </w:r>
          </w:p>
        </w:tc>
        <w:tc>
          <w:tcPr>
            <w:tcW w:w="6925" w:type="dxa"/>
          </w:tcPr>
          <w:p w:rsidR="00C07DB7" w:rsidRDefault="009E2E15" w:rsidP="00C07DB7">
            <w:r>
              <w:t xml:space="preserve">Well, if you </w:t>
            </w:r>
            <w:proofErr w:type="spellStart"/>
            <w:r w:rsidR="00DF7061">
              <w:t>e</w:t>
            </w:r>
            <w:r>
              <w:t>t</w:t>
            </w:r>
            <w:proofErr w:type="spellEnd"/>
            <w:r>
              <w:t xml:space="preserve"> at </w:t>
            </w:r>
            <w:proofErr w:type="spellStart"/>
            <w:r>
              <w:t>ya</w:t>
            </w:r>
            <w:proofErr w:type="spellEnd"/>
            <w:r>
              <w:t>’ momma’s y-you ough</w:t>
            </w:r>
            <w:r w:rsidR="007740DF">
              <w:t>tn’t</w:t>
            </w:r>
            <w:r>
              <w:t xml:space="preserve"> be hungry.</w:t>
            </w:r>
          </w:p>
        </w:tc>
      </w:tr>
      <w:tr w:rsidR="00C07DB7" w:rsidTr="0084378D">
        <w:tc>
          <w:tcPr>
            <w:tcW w:w="1255" w:type="dxa"/>
          </w:tcPr>
          <w:p w:rsidR="00C07DB7" w:rsidRDefault="00C07DB7" w:rsidP="00C07DB7">
            <w:r w:rsidRPr="00A9317D">
              <w:t>00:</w:t>
            </w:r>
            <w:r w:rsidR="009E2E15">
              <w:t>44</w:t>
            </w:r>
          </w:p>
        </w:tc>
        <w:tc>
          <w:tcPr>
            <w:tcW w:w="1170" w:type="dxa"/>
          </w:tcPr>
          <w:p w:rsidR="00C07DB7" w:rsidRDefault="009E2E15" w:rsidP="00C07DB7">
            <w:r>
              <w:t>Sam</w:t>
            </w:r>
          </w:p>
        </w:tc>
        <w:tc>
          <w:tcPr>
            <w:tcW w:w="6925" w:type="dxa"/>
          </w:tcPr>
          <w:p w:rsidR="00C07DB7" w:rsidRDefault="009E2E15" w:rsidP="00C07DB7">
            <w:r>
              <w:t xml:space="preserve">I-I know it’s the way it’s supposed to be. I-I hate to admit this, but my momma </w:t>
            </w:r>
            <w:proofErr w:type="spellStart"/>
            <w:r>
              <w:t>ain’t</w:t>
            </w:r>
            <w:proofErr w:type="spellEnd"/>
            <w:r>
              <w:t xml:space="preserve"> the best cook I ever saw.</w:t>
            </w:r>
          </w:p>
        </w:tc>
      </w:tr>
      <w:tr w:rsidR="00C07DB7" w:rsidTr="0084378D">
        <w:tc>
          <w:tcPr>
            <w:tcW w:w="1255" w:type="dxa"/>
          </w:tcPr>
          <w:p w:rsidR="00C07DB7" w:rsidRDefault="00C07DB7" w:rsidP="00C07DB7">
            <w:r w:rsidRPr="00A9317D">
              <w:t>00:</w:t>
            </w:r>
            <w:r w:rsidR="009E2E15">
              <w:t>49</w:t>
            </w:r>
          </w:p>
        </w:tc>
        <w:tc>
          <w:tcPr>
            <w:tcW w:w="1170" w:type="dxa"/>
          </w:tcPr>
          <w:p w:rsidR="00C07DB7" w:rsidRDefault="009E2E15" w:rsidP="00C07DB7">
            <w:r>
              <w:t>Leon</w:t>
            </w:r>
          </w:p>
        </w:tc>
        <w:tc>
          <w:tcPr>
            <w:tcW w:w="6925" w:type="dxa"/>
          </w:tcPr>
          <w:p w:rsidR="00C07DB7" w:rsidRDefault="009E2E15" w:rsidP="00C07DB7">
            <w:pPr>
              <w:tabs>
                <w:tab w:val="left" w:pos="3627"/>
              </w:tabs>
            </w:pPr>
            <w:r>
              <w:t xml:space="preserve">W-well, you just </w:t>
            </w:r>
            <w:proofErr w:type="spellStart"/>
            <w:r>
              <w:t>gotta</w:t>
            </w:r>
            <w:proofErr w:type="spellEnd"/>
            <w:r>
              <w:t xml:space="preserve"> be </w:t>
            </w:r>
            <w:proofErr w:type="spellStart"/>
            <w:r>
              <w:t>kiddin</w:t>
            </w:r>
            <w:proofErr w:type="spellEnd"/>
            <w:r>
              <w:t>’. E-everybody’s momma is the best cook in the world.</w:t>
            </w:r>
          </w:p>
        </w:tc>
      </w:tr>
      <w:tr w:rsidR="00C07DB7" w:rsidTr="0084378D">
        <w:tc>
          <w:tcPr>
            <w:tcW w:w="1255" w:type="dxa"/>
          </w:tcPr>
          <w:p w:rsidR="00C07DB7" w:rsidRDefault="00C07DB7" w:rsidP="00C07DB7">
            <w:r w:rsidRPr="00A9317D">
              <w:t>00:</w:t>
            </w:r>
            <w:r w:rsidR="009E2E15">
              <w:t>53</w:t>
            </w:r>
          </w:p>
        </w:tc>
        <w:tc>
          <w:tcPr>
            <w:tcW w:w="1170" w:type="dxa"/>
          </w:tcPr>
          <w:p w:rsidR="00C07DB7" w:rsidRDefault="00B51038" w:rsidP="00C07DB7">
            <w:r>
              <w:t>Sam</w:t>
            </w:r>
          </w:p>
        </w:tc>
        <w:tc>
          <w:tcPr>
            <w:tcW w:w="6925" w:type="dxa"/>
          </w:tcPr>
          <w:p w:rsidR="00C07DB7" w:rsidRDefault="009E2E15" w:rsidP="00C07DB7">
            <w:r>
              <w:t>Yeah, yeah, I know that’s the American way</w:t>
            </w:r>
            <w:r w:rsidR="00B51038">
              <w:t>, you know, like Kate Smith and baseball an</w:t>
            </w:r>
            <w:r w:rsidR="00DF7061">
              <w:t>d</w:t>
            </w:r>
            <w:r w:rsidR="00B51038">
              <w:t xml:space="preserve"> home </w:t>
            </w:r>
            <w:proofErr w:type="spellStart"/>
            <w:r w:rsidR="00B51038">
              <w:t>cookin</w:t>
            </w:r>
            <w:proofErr w:type="spellEnd"/>
            <w:r w:rsidR="00B51038">
              <w:t>’, but it never worked out like that in our house.</w:t>
            </w:r>
          </w:p>
        </w:tc>
      </w:tr>
      <w:tr w:rsidR="00C07DB7" w:rsidTr="0084378D">
        <w:tc>
          <w:tcPr>
            <w:tcW w:w="1255" w:type="dxa"/>
          </w:tcPr>
          <w:p w:rsidR="00C07DB7" w:rsidRDefault="00C07DB7" w:rsidP="00C07DB7">
            <w:r w:rsidRPr="00A9317D">
              <w:t>0</w:t>
            </w:r>
            <w:r w:rsidR="00B51038">
              <w:t>1</w:t>
            </w:r>
            <w:r w:rsidRPr="00A9317D">
              <w:t>:</w:t>
            </w:r>
            <w:r w:rsidR="007D2568">
              <w:t>02</w:t>
            </w:r>
          </w:p>
        </w:tc>
        <w:tc>
          <w:tcPr>
            <w:tcW w:w="1170" w:type="dxa"/>
          </w:tcPr>
          <w:p w:rsidR="00C07DB7" w:rsidRDefault="007D2568" w:rsidP="00C07DB7">
            <w:r>
              <w:t>Leon</w:t>
            </w:r>
          </w:p>
        </w:tc>
        <w:tc>
          <w:tcPr>
            <w:tcW w:w="6925" w:type="dxa"/>
          </w:tcPr>
          <w:p w:rsidR="00C07DB7" w:rsidRDefault="00B51038" w:rsidP="00C07DB7">
            <w:r>
              <w:t xml:space="preserve">Y-you mean </w:t>
            </w:r>
            <w:r w:rsidR="007D2568">
              <w:t xml:space="preserve">your momma </w:t>
            </w:r>
            <w:proofErr w:type="spellStart"/>
            <w:r w:rsidR="007D2568">
              <w:t>ain’t</w:t>
            </w:r>
            <w:proofErr w:type="spellEnd"/>
            <w:r w:rsidR="007D2568">
              <w:t xml:space="preserve"> a good cook?</w:t>
            </w:r>
          </w:p>
        </w:tc>
      </w:tr>
      <w:tr w:rsidR="00B51038" w:rsidTr="0084378D">
        <w:tc>
          <w:tcPr>
            <w:tcW w:w="1255" w:type="dxa"/>
          </w:tcPr>
          <w:p w:rsidR="00B51038" w:rsidRDefault="00B51038" w:rsidP="00B51038">
            <w:r w:rsidRPr="00D85246">
              <w:t>01:</w:t>
            </w:r>
            <w:r w:rsidR="007D2568">
              <w:t>04</w:t>
            </w:r>
          </w:p>
        </w:tc>
        <w:tc>
          <w:tcPr>
            <w:tcW w:w="1170" w:type="dxa"/>
          </w:tcPr>
          <w:p w:rsidR="00B51038" w:rsidRDefault="007D2568" w:rsidP="00B51038">
            <w:r>
              <w:t>Sam</w:t>
            </w:r>
          </w:p>
        </w:tc>
        <w:tc>
          <w:tcPr>
            <w:tcW w:w="6925" w:type="dxa"/>
          </w:tcPr>
          <w:p w:rsidR="00B51038" w:rsidRDefault="007D2568" w:rsidP="00B51038">
            <w:r>
              <w:t xml:space="preserve">Nah, nah, she’s not. I [someone clears their throat] hate to admit this. It’s like </w:t>
            </w:r>
            <w:proofErr w:type="spellStart"/>
            <w:r>
              <w:t>sayin</w:t>
            </w:r>
            <w:proofErr w:type="spellEnd"/>
            <w:r>
              <w:t>’ you’re a communist</w:t>
            </w:r>
            <w:r w:rsidR="00DF7061">
              <w:t>,</w:t>
            </w:r>
            <w:r>
              <w:t xml:space="preserve"> </w:t>
            </w:r>
            <w:proofErr w:type="spellStart"/>
            <w:r>
              <w:t>ain’t</w:t>
            </w:r>
            <w:proofErr w:type="spellEnd"/>
            <w:r>
              <w:t xml:space="preserve"> it</w:t>
            </w:r>
            <w:r w:rsidR="0082285D">
              <w:t>?</w:t>
            </w:r>
            <w:r>
              <w:t xml:space="preserve"> </w:t>
            </w:r>
            <w:r w:rsidR="0082285D">
              <w:t>B</w:t>
            </w:r>
            <w:r>
              <w:t>ut, but momma just don’t cook too good. We-we had liver today and man you couldn’t’ve cut that with a double-bladed axe.</w:t>
            </w:r>
          </w:p>
        </w:tc>
      </w:tr>
      <w:tr w:rsidR="00B51038" w:rsidTr="0084378D">
        <w:tc>
          <w:tcPr>
            <w:tcW w:w="1255" w:type="dxa"/>
          </w:tcPr>
          <w:p w:rsidR="00B51038" w:rsidRDefault="00B51038" w:rsidP="00B51038">
            <w:r w:rsidRPr="00D85246">
              <w:t>01:</w:t>
            </w:r>
            <w:r w:rsidR="007D2568">
              <w:t>17</w:t>
            </w:r>
          </w:p>
        </w:tc>
        <w:tc>
          <w:tcPr>
            <w:tcW w:w="1170" w:type="dxa"/>
          </w:tcPr>
          <w:p w:rsidR="00B51038" w:rsidRDefault="007D2568" w:rsidP="00B51038">
            <w:r>
              <w:t>Leon</w:t>
            </w:r>
          </w:p>
        </w:tc>
        <w:tc>
          <w:tcPr>
            <w:tcW w:w="6925" w:type="dxa"/>
          </w:tcPr>
          <w:p w:rsidR="00B51038" w:rsidRDefault="007D2568" w:rsidP="00B51038">
            <w:r>
              <w:t xml:space="preserve">Sam, that’s-that’s terrible. You sure all </w:t>
            </w:r>
            <w:proofErr w:type="gramStart"/>
            <w:r>
              <w:t>momma’s</w:t>
            </w:r>
            <w:proofErr w:type="gramEnd"/>
            <w:r>
              <w:t xml:space="preserve"> are supposed to cook good a</w:t>
            </w:r>
            <w:r w:rsidR="0082285D">
              <w:t>-a</w:t>
            </w:r>
            <w:r>
              <w:t>nd everybody else cooks bad?</w:t>
            </w:r>
          </w:p>
        </w:tc>
      </w:tr>
      <w:tr w:rsidR="00B51038" w:rsidTr="0084378D">
        <w:tc>
          <w:tcPr>
            <w:tcW w:w="1255" w:type="dxa"/>
          </w:tcPr>
          <w:p w:rsidR="00B51038" w:rsidRDefault="00B51038" w:rsidP="00B51038">
            <w:r w:rsidRPr="00D85246">
              <w:t>01:</w:t>
            </w:r>
            <w:r w:rsidR="0082285D">
              <w:t>23</w:t>
            </w:r>
          </w:p>
        </w:tc>
        <w:tc>
          <w:tcPr>
            <w:tcW w:w="1170" w:type="dxa"/>
          </w:tcPr>
          <w:p w:rsidR="00B51038" w:rsidRDefault="0082285D" w:rsidP="00B51038">
            <w:r>
              <w:t>Sam</w:t>
            </w:r>
          </w:p>
        </w:tc>
        <w:tc>
          <w:tcPr>
            <w:tcW w:w="6925" w:type="dxa"/>
          </w:tcPr>
          <w:p w:rsidR="00B51038" w:rsidRDefault="007D2568" w:rsidP="00B51038">
            <w:r>
              <w:t>Oh, oh yeah</w:t>
            </w:r>
            <w:r w:rsidR="0082285D">
              <w:t xml:space="preserve">. </w:t>
            </w:r>
            <w:r w:rsidR="006A7BBE">
              <w:t>I-I- t</w:t>
            </w:r>
            <w:r w:rsidR="0082285D">
              <w:t>hat’s what they say anyway. I</w:t>
            </w:r>
            <w:r w:rsidR="006A7BBE">
              <w:t>, I-I</w:t>
            </w:r>
            <w:r w:rsidR="0082285D">
              <w:t xml:space="preserve"> stay away from all restaurants that advertise home cooking. I</w:t>
            </w:r>
            <w:r w:rsidR="006A7BBE">
              <w:t xml:space="preserve">-I </w:t>
            </w:r>
            <w:r w:rsidR="0082285D">
              <w:t>just soon get a gourd and eat it a</w:t>
            </w:r>
            <w:r w:rsidR="006A7BBE">
              <w:t>-a</w:t>
            </w:r>
            <w:r w:rsidR="0082285D">
              <w:t>s one of momma’s squash.</w:t>
            </w:r>
          </w:p>
        </w:tc>
      </w:tr>
      <w:tr w:rsidR="00B51038" w:rsidTr="0084378D">
        <w:tc>
          <w:tcPr>
            <w:tcW w:w="1255" w:type="dxa"/>
          </w:tcPr>
          <w:p w:rsidR="00B51038" w:rsidRDefault="00B51038" w:rsidP="00B51038">
            <w:r w:rsidRPr="00D85246">
              <w:t>01:</w:t>
            </w:r>
            <w:r w:rsidR="006A7BBE">
              <w:t>36</w:t>
            </w:r>
          </w:p>
        </w:tc>
        <w:tc>
          <w:tcPr>
            <w:tcW w:w="1170" w:type="dxa"/>
          </w:tcPr>
          <w:p w:rsidR="00B51038" w:rsidRDefault="006A7BBE" w:rsidP="00B51038">
            <w:r>
              <w:t>Leon</w:t>
            </w:r>
          </w:p>
        </w:tc>
        <w:tc>
          <w:tcPr>
            <w:tcW w:w="6925" w:type="dxa"/>
          </w:tcPr>
          <w:p w:rsidR="00B51038" w:rsidRDefault="0082285D" w:rsidP="00B51038">
            <w:r>
              <w:t>We</w:t>
            </w:r>
            <w:r w:rsidR="006A7BBE">
              <w:t>-we</w:t>
            </w:r>
            <w:r>
              <w:t>ll, you know I</w:t>
            </w:r>
            <w:r w:rsidR="006A7BBE">
              <w:t>-I</w:t>
            </w:r>
            <w:r>
              <w:t xml:space="preserve"> did hear about a fell</w:t>
            </w:r>
            <w:r w:rsidR="006A7BBE">
              <w:t>er</w:t>
            </w:r>
            <w:r>
              <w:t xml:space="preserve"> whose wife was a bad cook but</w:t>
            </w:r>
            <w:r w:rsidR="006A7BBE">
              <w:t>-but</w:t>
            </w:r>
            <w:r>
              <w:t xml:space="preserve"> now that’s natural. H</w:t>
            </w:r>
            <w:r w:rsidR="006A7BBE">
              <w:t>-h-h</w:t>
            </w:r>
            <w:r>
              <w:t>e went into a restaurant and</w:t>
            </w:r>
            <w:r w:rsidR="006A7BBE">
              <w:t>, and</w:t>
            </w:r>
            <w:r>
              <w:t xml:space="preserve"> told the waitress to bring him two cold eggs and some burnt toast and then he asked her to sit down and nag him while he ate</w:t>
            </w:r>
            <w:r w:rsidR="006A7BBE">
              <w:t>. Said he was</w:t>
            </w:r>
            <w:r>
              <w:t xml:space="preserve"> his home sick.</w:t>
            </w:r>
          </w:p>
        </w:tc>
      </w:tr>
      <w:tr w:rsidR="00B51038" w:rsidTr="0084378D">
        <w:tc>
          <w:tcPr>
            <w:tcW w:w="1255" w:type="dxa"/>
          </w:tcPr>
          <w:p w:rsidR="00B51038" w:rsidRDefault="00B51038" w:rsidP="00B51038">
            <w:r w:rsidRPr="00D85246">
              <w:lastRenderedPageBreak/>
              <w:t>01:</w:t>
            </w:r>
            <w:r w:rsidR="006A7BBE">
              <w:t>52</w:t>
            </w:r>
          </w:p>
        </w:tc>
        <w:tc>
          <w:tcPr>
            <w:tcW w:w="1170" w:type="dxa"/>
          </w:tcPr>
          <w:p w:rsidR="00B51038" w:rsidRDefault="006A7BBE" w:rsidP="00B51038">
            <w:r>
              <w:t>Sam</w:t>
            </w:r>
          </w:p>
        </w:tc>
        <w:tc>
          <w:tcPr>
            <w:tcW w:w="6925" w:type="dxa"/>
          </w:tcPr>
          <w:p w:rsidR="00B51038" w:rsidRDefault="0082285D" w:rsidP="00B51038">
            <w:r>
              <w:t>Well, at least mommas don’t nag, you know. I</w:t>
            </w:r>
            <w:r w:rsidR="006A7BBE">
              <w:t>-I</w:t>
            </w:r>
            <w:r>
              <w:t xml:space="preserve"> had heartburn all my life</w:t>
            </w:r>
            <w:r w:rsidR="006A7BBE">
              <w:t xml:space="preserve">, now. </w:t>
            </w:r>
            <w:r>
              <w:t xml:space="preserve">I thought it was just natural. When I got drafted in the army the food was </w:t>
            </w:r>
            <w:r w:rsidR="00DF7061">
              <w:t xml:space="preserve">so </w:t>
            </w:r>
            <w:r>
              <w:t>good</w:t>
            </w:r>
            <w:r w:rsidR="006A7BBE">
              <w:t xml:space="preserve"> m</w:t>
            </w:r>
            <w:r>
              <w:t>y heartburn went away. I</w:t>
            </w:r>
            <w:r w:rsidR="006A7BBE">
              <w:t>-I</w:t>
            </w:r>
            <w:r>
              <w:t xml:space="preserve"> didn’t know what was happening</w:t>
            </w:r>
            <w:r w:rsidR="006A7BBE">
              <w:t>. I went on sick call and told them my little fire went out. They thought I was crazy. I didn’t know.</w:t>
            </w:r>
          </w:p>
        </w:tc>
      </w:tr>
      <w:tr w:rsidR="00B51038" w:rsidTr="0084378D">
        <w:tc>
          <w:tcPr>
            <w:tcW w:w="1255" w:type="dxa"/>
          </w:tcPr>
          <w:p w:rsidR="00B51038" w:rsidRDefault="00B51038" w:rsidP="00B51038">
            <w:r w:rsidRPr="00D85246">
              <w:t>0</w:t>
            </w:r>
            <w:r w:rsidR="006A7BBE">
              <w:t>2</w:t>
            </w:r>
            <w:r w:rsidRPr="00D85246">
              <w:t>:</w:t>
            </w:r>
            <w:r w:rsidR="006A7BBE">
              <w:t>10</w:t>
            </w:r>
          </w:p>
        </w:tc>
        <w:tc>
          <w:tcPr>
            <w:tcW w:w="1170" w:type="dxa"/>
          </w:tcPr>
          <w:p w:rsidR="00B51038" w:rsidRDefault="00B51038" w:rsidP="00B51038"/>
        </w:tc>
        <w:tc>
          <w:tcPr>
            <w:tcW w:w="6925" w:type="dxa"/>
          </w:tcPr>
          <w:p w:rsidR="00B51038" w:rsidRDefault="006A7BBE" w:rsidP="00B51038">
            <w:r>
              <w:t>[music]</w:t>
            </w:r>
          </w:p>
        </w:tc>
      </w:tr>
      <w:tr w:rsidR="00B51038" w:rsidTr="0084378D">
        <w:tc>
          <w:tcPr>
            <w:tcW w:w="1255" w:type="dxa"/>
          </w:tcPr>
          <w:p w:rsidR="00B51038" w:rsidRDefault="00B51038" w:rsidP="00B51038">
            <w:r w:rsidRPr="00D85246">
              <w:t>0</w:t>
            </w:r>
            <w:r w:rsidR="006A7BBE">
              <w:t>2</w:t>
            </w:r>
            <w:r w:rsidRPr="00D85246">
              <w:t>:</w:t>
            </w:r>
            <w:r w:rsidR="000C1780">
              <w:t>19</w:t>
            </w:r>
          </w:p>
        </w:tc>
        <w:tc>
          <w:tcPr>
            <w:tcW w:w="1170" w:type="dxa"/>
          </w:tcPr>
          <w:p w:rsidR="00B51038" w:rsidRDefault="00B51038" w:rsidP="00B51038"/>
        </w:tc>
        <w:tc>
          <w:tcPr>
            <w:tcW w:w="6925" w:type="dxa"/>
          </w:tcPr>
          <w:p w:rsidR="00B51038" w:rsidRDefault="006A7BBE" w:rsidP="00B51038">
            <w:pPr>
              <w:tabs>
                <w:tab w:val="left" w:pos="5933"/>
              </w:tabs>
            </w:pPr>
            <w:r>
              <w:t>[music fades out, then repeats]</w:t>
            </w:r>
          </w:p>
        </w:tc>
      </w:tr>
      <w:tr w:rsidR="00B51038" w:rsidTr="0084378D">
        <w:tc>
          <w:tcPr>
            <w:tcW w:w="1255" w:type="dxa"/>
          </w:tcPr>
          <w:p w:rsidR="00B51038" w:rsidRDefault="00B51038" w:rsidP="00B51038">
            <w:r w:rsidRPr="00D85246">
              <w:t>0</w:t>
            </w:r>
            <w:r w:rsidR="006A7BBE">
              <w:t>2</w:t>
            </w:r>
            <w:r w:rsidRPr="00D85246">
              <w:t>:</w:t>
            </w:r>
            <w:r w:rsidR="000C1780">
              <w:t>29</w:t>
            </w:r>
          </w:p>
        </w:tc>
        <w:tc>
          <w:tcPr>
            <w:tcW w:w="1170" w:type="dxa"/>
          </w:tcPr>
          <w:p w:rsidR="00B51038" w:rsidRDefault="000C1780" w:rsidP="00B51038">
            <w:r>
              <w:t>Jesse</w:t>
            </w:r>
          </w:p>
        </w:tc>
        <w:tc>
          <w:tcPr>
            <w:tcW w:w="6925" w:type="dxa"/>
          </w:tcPr>
          <w:p w:rsidR="00B51038" w:rsidRDefault="006A7BBE" w:rsidP="00B51038">
            <w:pPr>
              <w:tabs>
                <w:tab w:val="left" w:pos="5933"/>
              </w:tabs>
            </w:pPr>
            <w:r>
              <w:t>Hey Sam, I</w:t>
            </w:r>
            <w:r w:rsidR="000C1780">
              <w:t xml:space="preserve">, I-I </w:t>
            </w:r>
            <w:r>
              <w:t>seen your momma down at the bank. She told me to tell you to come over for supper tonight. Said she had a lot of liver and squash left over.</w:t>
            </w:r>
          </w:p>
        </w:tc>
      </w:tr>
      <w:tr w:rsidR="006A7BBE" w:rsidTr="0084378D">
        <w:tc>
          <w:tcPr>
            <w:tcW w:w="1255" w:type="dxa"/>
          </w:tcPr>
          <w:p w:rsidR="006A7BBE" w:rsidRDefault="006A7BBE" w:rsidP="006A7BBE">
            <w:r w:rsidRPr="00364EB3">
              <w:t>02:</w:t>
            </w:r>
            <w:r w:rsidR="000C1780">
              <w:t>37</w:t>
            </w:r>
          </w:p>
        </w:tc>
        <w:tc>
          <w:tcPr>
            <w:tcW w:w="1170" w:type="dxa"/>
          </w:tcPr>
          <w:p w:rsidR="006A7BBE" w:rsidRDefault="000C1780" w:rsidP="006A7BBE">
            <w:r>
              <w:t>Sam</w:t>
            </w:r>
          </w:p>
        </w:tc>
        <w:tc>
          <w:tcPr>
            <w:tcW w:w="6925" w:type="dxa"/>
          </w:tcPr>
          <w:p w:rsidR="006A7BBE" w:rsidRDefault="006A7BBE" w:rsidP="006A7BBE">
            <w:r>
              <w:t>Oh</w:t>
            </w:r>
            <w:r w:rsidR="000C1780">
              <w:t>, oh</w:t>
            </w:r>
            <w:r>
              <w:t xml:space="preserve"> </w:t>
            </w:r>
            <w:proofErr w:type="spellStart"/>
            <w:r>
              <w:t>me</w:t>
            </w:r>
            <w:proofErr w:type="spellEnd"/>
            <w:r w:rsidR="00DF7061">
              <w:t>! T</w:t>
            </w:r>
            <w:bookmarkStart w:id="0" w:name="_GoBack"/>
            <w:bookmarkEnd w:id="0"/>
            <w:r>
              <w:t>he only thing that could help that squash would be maybe some chocolate syrup.</w:t>
            </w:r>
          </w:p>
        </w:tc>
      </w:tr>
      <w:tr w:rsidR="006A7BBE" w:rsidTr="0084378D">
        <w:tc>
          <w:tcPr>
            <w:tcW w:w="1255" w:type="dxa"/>
          </w:tcPr>
          <w:p w:rsidR="006A7BBE" w:rsidRDefault="006A7BBE" w:rsidP="006A7BBE">
            <w:r w:rsidRPr="00364EB3">
              <w:t>02:</w:t>
            </w:r>
            <w:r w:rsidR="000C1780">
              <w:t>43</w:t>
            </w:r>
          </w:p>
        </w:tc>
        <w:tc>
          <w:tcPr>
            <w:tcW w:w="1170" w:type="dxa"/>
          </w:tcPr>
          <w:p w:rsidR="006A7BBE" w:rsidRDefault="000C1780" w:rsidP="006A7BBE">
            <w:r>
              <w:t>Leon</w:t>
            </w:r>
          </w:p>
        </w:tc>
        <w:tc>
          <w:tcPr>
            <w:tcW w:w="6925" w:type="dxa"/>
          </w:tcPr>
          <w:p w:rsidR="006A7BBE" w:rsidRDefault="006A7BBE" w:rsidP="006A7BBE">
            <w:r>
              <w:t>Now Sam, you</w:t>
            </w:r>
            <w:r w:rsidR="000C1780">
              <w:t>-you</w:t>
            </w:r>
            <w:r>
              <w:t xml:space="preserve"> ought to go. I</w:t>
            </w:r>
            <w:r w:rsidR="000C1780">
              <w:t>-i</w:t>
            </w:r>
            <w:r>
              <w:t>t</w:t>
            </w:r>
            <w:r w:rsidR="000C1780">
              <w:t>’d</w:t>
            </w:r>
            <w:r>
              <w:t xml:space="preserve"> hurt her feelings if you don’t.</w:t>
            </w:r>
          </w:p>
        </w:tc>
      </w:tr>
      <w:tr w:rsidR="006A7BBE" w:rsidTr="0084378D">
        <w:tc>
          <w:tcPr>
            <w:tcW w:w="1255" w:type="dxa"/>
          </w:tcPr>
          <w:p w:rsidR="006A7BBE" w:rsidRDefault="006A7BBE" w:rsidP="006A7BBE">
            <w:r w:rsidRPr="00364EB3">
              <w:t>02:</w:t>
            </w:r>
            <w:r w:rsidR="000C1780">
              <w:t>46</w:t>
            </w:r>
          </w:p>
        </w:tc>
        <w:tc>
          <w:tcPr>
            <w:tcW w:w="1170" w:type="dxa"/>
          </w:tcPr>
          <w:p w:rsidR="006A7BBE" w:rsidRDefault="00DF7061" w:rsidP="006A7BBE">
            <w:r>
              <w:t>Sam</w:t>
            </w:r>
          </w:p>
        </w:tc>
        <w:tc>
          <w:tcPr>
            <w:tcW w:w="6925" w:type="dxa"/>
          </w:tcPr>
          <w:p w:rsidR="006A7BBE" w:rsidRDefault="000C1780" w:rsidP="006A7BBE">
            <w:r>
              <w:t>Yeah</w:t>
            </w:r>
            <w:r w:rsidR="006A7BBE">
              <w:t>, I guess you’re right. Jesse, hand me couple of</w:t>
            </w:r>
            <w:r>
              <w:t xml:space="preserve"> them </w:t>
            </w:r>
            <w:r w:rsidR="006A7BBE">
              <w:t xml:space="preserve">packs of </w:t>
            </w:r>
            <w:r>
              <w:t xml:space="preserve">them </w:t>
            </w:r>
            <w:r w:rsidR="006A7BBE">
              <w:t>Rolaids over there, will you?</w:t>
            </w:r>
          </w:p>
        </w:tc>
      </w:tr>
      <w:tr w:rsidR="006A7BBE" w:rsidTr="0084378D">
        <w:tc>
          <w:tcPr>
            <w:tcW w:w="1255" w:type="dxa"/>
          </w:tcPr>
          <w:p w:rsidR="006A7BBE" w:rsidRDefault="006A7BBE" w:rsidP="006A7BBE">
            <w:r w:rsidRPr="00364EB3">
              <w:t>02:</w:t>
            </w:r>
            <w:r w:rsidR="000C1780">
              <w:t>52</w:t>
            </w:r>
          </w:p>
        </w:tc>
        <w:tc>
          <w:tcPr>
            <w:tcW w:w="1170" w:type="dxa"/>
          </w:tcPr>
          <w:p w:rsidR="006A7BBE" w:rsidRDefault="006A7BBE" w:rsidP="006A7BBE"/>
        </w:tc>
        <w:tc>
          <w:tcPr>
            <w:tcW w:w="6925" w:type="dxa"/>
          </w:tcPr>
          <w:p w:rsidR="006A7BBE" w:rsidRDefault="006A7BBE" w:rsidP="006A7BBE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0C1780"/>
    <w:rsid w:val="00126D46"/>
    <w:rsid w:val="0015379F"/>
    <w:rsid w:val="00192DBF"/>
    <w:rsid w:val="001B63F5"/>
    <w:rsid w:val="001C7346"/>
    <w:rsid w:val="001F06F2"/>
    <w:rsid w:val="00202C48"/>
    <w:rsid w:val="002507CC"/>
    <w:rsid w:val="002D3399"/>
    <w:rsid w:val="002D7DF0"/>
    <w:rsid w:val="002F5B9B"/>
    <w:rsid w:val="00336843"/>
    <w:rsid w:val="00372717"/>
    <w:rsid w:val="003D655F"/>
    <w:rsid w:val="003E3975"/>
    <w:rsid w:val="00406F44"/>
    <w:rsid w:val="00433DF0"/>
    <w:rsid w:val="004E6361"/>
    <w:rsid w:val="00504808"/>
    <w:rsid w:val="00556C89"/>
    <w:rsid w:val="00595997"/>
    <w:rsid w:val="005F0A03"/>
    <w:rsid w:val="005F6350"/>
    <w:rsid w:val="0065616E"/>
    <w:rsid w:val="006A7BBE"/>
    <w:rsid w:val="006F7BFC"/>
    <w:rsid w:val="00705043"/>
    <w:rsid w:val="0070550F"/>
    <w:rsid w:val="007323BE"/>
    <w:rsid w:val="007740DF"/>
    <w:rsid w:val="00776D0A"/>
    <w:rsid w:val="007D2568"/>
    <w:rsid w:val="0082285D"/>
    <w:rsid w:val="0084378D"/>
    <w:rsid w:val="0087345F"/>
    <w:rsid w:val="00881306"/>
    <w:rsid w:val="0089060E"/>
    <w:rsid w:val="00891743"/>
    <w:rsid w:val="008C124E"/>
    <w:rsid w:val="009151F6"/>
    <w:rsid w:val="0093215D"/>
    <w:rsid w:val="00941F24"/>
    <w:rsid w:val="00976ABC"/>
    <w:rsid w:val="00994A08"/>
    <w:rsid w:val="009A3C86"/>
    <w:rsid w:val="009B2BBB"/>
    <w:rsid w:val="009E2E15"/>
    <w:rsid w:val="009E7EA4"/>
    <w:rsid w:val="00AB1312"/>
    <w:rsid w:val="00B24A63"/>
    <w:rsid w:val="00B51038"/>
    <w:rsid w:val="00BF5F79"/>
    <w:rsid w:val="00C0501F"/>
    <w:rsid w:val="00C07DB7"/>
    <w:rsid w:val="00C27B27"/>
    <w:rsid w:val="00C73609"/>
    <w:rsid w:val="00CB5179"/>
    <w:rsid w:val="00D56579"/>
    <w:rsid w:val="00D64928"/>
    <w:rsid w:val="00D71D74"/>
    <w:rsid w:val="00DD552F"/>
    <w:rsid w:val="00DF7061"/>
    <w:rsid w:val="00E04418"/>
    <w:rsid w:val="00E31444"/>
    <w:rsid w:val="00E474EC"/>
    <w:rsid w:val="00E710DC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91AD1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424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5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2-13T20:14:00Z</dcterms:created>
  <dcterms:modified xsi:type="dcterms:W3CDTF">2023-02-13T20:14:00Z</dcterms:modified>
</cp:coreProperties>
</file>